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33F476CB" w:rsidR="00A26578" w:rsidRPr="00D83454" w:rsidRDefault="00B510CD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UCL Photo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09DD65BE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B510CD">
        <w:rPr>
          <w:color w:val="2AAA9E"/>
          <w:sz w:val="22"/>
          <w:szCs w:val="22"/>
        </w:rPr>
        <w:t>UCL Photo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4A6474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685361">
          <w:rPr>
            <w:rStyle w:val="Hyperlink"/>
            <w:sz w:val="22"/>
            <w:szCs w:val="22"/>
          </w:rPr>
          <w:t>how-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21043860" w14:textId="6E5427D9" w:rsidR="006D4C93" w:rsidRPr="00B510CD" w:rsidRDefault="006C5839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4A8ABE0A" w14:textId="4049F60F" w:rsidR="006D4C93" w:rsidRPr="00B510CD" w:rsidRDefault="006C5839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0F006B1A" w14:textId="70844938" w:rsidR="003F6445" w:rsidRDefault="006D4C93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1DF9D518" w14:textId="77777777" w:rsidR="00B510CD" w:rsidRPr="00B510CD" w:rsidRDefault="00B510CD" w:rsidP="00B510CD"/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0C4C3D47" w14:textId="6C9FDC54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Vice President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assist the president in running the society.</w:t>
      </w:r>
    </w:p>
    <w:p w14:paraId="6692AD55" w14:textId="77777777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Equipment Manager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maintain an inventory of equipment in possession of the society and to facilitate rentals to members.</w:t>
      </w:r>
    </w:p>
    <w:p w14:paraId="5204CB40" w14:textId="77777777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Events officer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manage the events team members and assign incoming internal and external jobs.</w:t>
      </w:r>
    </w:p>
    <w:p w14:paraId="50E0B34C" w14:textId="14CFE070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Exhibition Officer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oversee and manage the winter and summer exhibitions. </w:t>
      </w:r>
    </w:p>
    <w:p w14:paraId="42DC1B63" w14:textId="6B7EB69C" w:rsidR="00B510CD" w:rsidRPr="00B510CD" w:rsidRDefault="00B510CD" w:rsidP="00B510CD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Social Secretary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promote cohesion and fun in the society.</w:t>
      </w:r>
    </w:p>
    <w:p w14:paraId="2F572D6D" w14:textId="1FF56EC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lastRenderedPageBreak/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43994728" w14:textId="4DF87692" w:rsidR="00A26578" w:rsidRPr="007053FF" w:rsidRDefault="00B510CD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Providing a forum for members to engage with photography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4379DF12" w14:textId="4975C2AB" w:rsidR="003F6445" w:rsidRPr="007053FF" w:rsidRDefault="00B510CD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 xml:space="preserve">Socials, photowalks, competitions, photoshoots, exhibitions, gallery/museum/exhibition visits, workshops, </w:t>
      </w:r>
    </w:p>
    <w:p w14:paraId="39DAF208" w14:textId="0ADF6362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8A6FFA" w:rsidRPr="007053FF">
        <w:rPr>
          <w:sz w:val="22"/>
          <w:szCs w:val="22"/>
        </w:rPr>
        <w:t>officers and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</w:t>
      </w:r>
      <w:r w:rsidR="00685361">
        <w:rPr>
          <w:sz w:val="22"/>
          <w:szCs w:val="22"/>
        </w:rPr>
        <w:t xml:space="preserve">a </w:t>
      </w:r>
      <w:r w:rsidRPr="007053FF">
        <w:rPr>
          <w:sz w:val="22"/>
          <w:szCs w:val="22"/>
        </w:rPr>
        <w:t xml:space="preserve">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1027B5" w:rsidRPr="007053FF">
        <w:rPr>
          <w:sz w:val="22"/>
          <w:szCs w:val="22"/>
        </w:rPr>
        <w:t xml:space="preserve">Zone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A7EDF4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8A6FFA">
        <w:rPr>
          <w:color w:val="2AAA9E"/>
          <w:sz w:val="22"/>
          <w:szCs w:val="22"/>
        </w:rPr>
        <w:t>UCL Photo Society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722A2977" w:rsidR="006C5839" w:rsidRPr="00B67C96" w:rsidRDefault="008A6FFA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sha Dar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33BC97B8" w:rsidR="006C5839" w:rsidRPr="00B67C96" w:rsidRDefault="008A6FFA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4EF3537E" wp14:editId="72C075C7">
                  <wp:extent cx="1850264" cy="616755"/>
                  <wp:effectExtent l="0" t="0" r="0" b="0"/>
                  <wp:docPr id="2" name="Picture 2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772" t="1660" r="26438" b="86961"/>
                          <a:stretch/>
                        </pic:blipFill>
                        <pic:spPr bwMode="auto">
                          <a:xfrm>
                            <a:off x="0" y="0"/>
                            <a:ext cx="1922635" cy="6408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180BD090" w:rsidR="006C5839" w:rsidRPr="00B67C96" w:rsidRDefault="008A6FFA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-06-2020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1721CC74" w:rsidR="006C5839" w:rsidRPr="00B67C96" w:rsidRDefault="008A6FFA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mie Wong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1B222CB7" w:rsidR="006C5839" w:rsidRPr="00B67C96" w:rsidRDefault="00C22A30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D58D80B" wp14:editId="59F8E18C">
                  <wp:extent cx="1481070" cy="804826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9685" cy="820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7A5B787D" w:rsidR="006C5839" w:rsidRPr="00B67C96" w:rsidRDefault="008A6FFA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-06-2020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6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0F0FAA" w14:textId="77777777" w:rsidR="00C403AF" w:rsidRDefault="00C403AF" w:rsidP="008E0A3C">
      <w:r>
        <w:separator/>
      </w:r>
    </w:p>
  </w:endnote>
  <w:endnote w:type="continuationSeparator" w:id="0">
    <w:p w14:paraId="42BD056C" w14:textId="77777777" w:rsidR="00C403AF" w:rsidRDefault="00C403AF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panose1 w:val="00000000000000000000"/>
    <w:charset w:val="00"/>
    <w:family w:val="modern"/>
    <w:notTrueType/>
    <w:pitch w:val="variable"/>
    <w:sig w:usb0="00000007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0000000000000000000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4EBDB" w14:textId="77777777" w:rsidR="00C403AF" w:rsidRDefault="00C403AF" w:rsidP="008E0A3C">
      <w:r>
        <w:separator/>
      </w:r>
    </w:p>
  </w:footnote>
  <w:footnote w:type="continuationSeparator" w:id="0">
    <w:p w14:paraId="6E1372FC" w14:textId="77777777" w:rsidR="00C403AF" w:rsidRDefault="00C403AF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4"/>
  </w:num>
  <w:num w:numId="5">
    <w:abstractNumId w:val="18"/>
  </w:num>
  <w:num w:numId="6">
    <w:abstractNumId w:val="1"/>
  </w:num>
  <w:num w:numId="7">
    <w:abstractNumId w:val="5"/>
  </w:num>
  <w:num w:numId="8">
    <w:abstractNumId w:val="20"/>
  </w:num>
  <w:num w:numId="9">
    <w:abstractNumId w:val="24"/>
  </w:num>
  <w:num w:numId="10">
    <w:abstractNumId w:val="6"/>
  </w:num>
  <w:num w:numId="11">
    <w:abstractNumId w:val="10"/>
  </w:num>
  <w:num w:numId="12">
    <w:abstractNumId w:val="0"/>
  </w:num>
  <w:num w:numId="13">
    <w:abstractNumId w:val="3"/>
  </w:num>
  <w:num w:numId="14">
    <w:abstractNumId w:val="11"/>
  </w:num>
  <w:num w:numId="15">
    <w:abstractNumId w:val="4"/>
  </w:num>
  <w:num w:numId="16">
    <w:abstractNumId w:val="9"/>
  </w:num>
  <w:num w:numId="17">
    <w:abstractNumId w:val="16"/>
  </w:num>
  <w:num w:numId="18">
    <w:abstractNumId w:val="12"/>
  </w:num>
  <w:num w:numId="19">
    <w:abstractNumId w:val="23"/>
  </w:num>
  <w:num w:numId="20">
    <w:abstractNumId w:val="15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5"/>
  </w:num>
  <w:num w:numId="24">
    <w:abstractNumId w:val="22"/>
  </w:num>
  <w:num w:numId="25">
    <w:abstractNumId w:val="1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srC0MLAwtTCxNDVW0lEKTi0uzszPAykwrAUASrWUGCwAAAA="/>
  </w:docVars>
  <w:rsids>
    <w:rsidRoot w:val="00FC6758"/>
    <w:rsid w:val="00006B1D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C3B80"/>
    <w:rsid w:val="00233731"/>
    <w:rsid w:val="002629D2"/>
    <w:rsid w:val="002B66CA"/>
    <w:rsid w:val="002C2217"/>
    <w:rsid w:val="002F4998"/>
    <w:rsid w:val="003353F5"/>
    <w:rsid w:val="00377F75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30FF"/>
    <w:rsid w:val="0067456A"/>
    <w:rsid w:val="00685361"/>
    <w:rsid w:val="006A49D8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A6FFA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0CD"/>
    <w:rsid w:val="00B5120D"/>
    <w:rsid w:val="00B67C96"/>
    <w:rsid w:val="00B7500A"/>
    <w:rsid w:val="00BB1832"/>
    <w:rsid w:val="00BD7364"/>
    <w:rsid w:val="00C22A30"/>
    <w:rsid w:val="00C403AF"/>
    <w:rsid w:val="00CC5852"/>
    <w:rsid w:val="00CD3CD3"/>
    <w:rsid w:val="00CF5D17"/>
    <w:rsid w:val="00D22E22"/>
    <w:rsid w:val="00D22E93"/>
    <w:rsid w:val="00D2375B"/>
    <w:rsid w:val="00D83454"/>
    <w:rsid w:val="00DD12D7"/>
    <w:rsid w:val="00DD4A49"/>
    <w:rsid w:val="00DF1CF1"/>
    <w:rsid w:val="00E027F6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5B57E-0CC9-4661-9AF5-7528A327C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Jamie Wong</cp:lastModifiedBy>
  <cp:revision>14</cp:revision>
  <cp:lastPrinted>2018-07-23T10:13:00Z</cp:lastPrinted>
  <dcterms:created xsi:type="dcterms:W3CDTF">2020-05-15T19:00:00Z</dcterms:created>
  <dcterms:modified xsi:type="dcterms:W3CDTF">2020-06-21T14:14:00Z</dcterms:modified>
</cp:coreProperties>
</file>